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7087" w14:textId="08E28F9D" w:rsidR="00DA23F0" w:rsidRDefault="00CA7D9B" w:rsidP="00DA23F0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7256A9EE">
            <wp:simplePos x="0" y="0"/>
            <wp:positionH relativeFrom="column">
              <wp:posOffset>5444490</wp:posOffset>
            </wp:positionH>
            <wp:positionV relativeFrom="paragraph">
              <wp:posOffset>7366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0B91DA7A">
            <wp:simplePos x="0" y="0"/>
            <wp:positionH relativeFrom="column">
              <wp:posOffset>0</wp:posOffset>
            </wp:positionH>
            <wp:positionV relativeFrom="paragraph">
              <wp:posOffset>8128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</w:p>
    <w:p w14:paraId="605DAEDD" w14:textId="1D5D7689" w:rsidR="00AC16E4" w:rsidRPr="00745DDE" w:rsidRDefault="00AC16E4" w:rsidP="00745DDE">
      <w:pPr>
        <w:pStyle w:val="CM3"/>
        <w:tabs>
          <w:tab w:val="left" w:pos="720"/>
        </w:tabs>
        <w:jc w:val="center"/>
        <w:rPr>
          <w:rFonts w:ascii="Calibri" w:hAnsi="Calibri"/>
          <w:b/>
          <w:color w:val="000000"/>
          <w:sz w:val="48"/>
          <w:szCs w:val="48"/>
        </w:rPr>
      </w:pPr>
      <w:r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077134B0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5A1002">
        <w:rPr>
          <w:rFonts w:ascii="Calibri" w:hAnsi="Calibri"/>
          <w:b/>
          <w:color w:val="000000"/>
          <w:sz w:val="36"/>
          <w:szCs w:val="36"/>
        </w:rPr>
        <w:t>1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052AB0F4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(</w:t>
      </w:r>
      <w:r w:rsidR="00BF1B92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please ensure full names, including titles, are </w:t>
      </w:r>
      <w:r w:rsidR="00223A36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used and </w:t>
      </w:r>
      <w:r w:rsidR="00D03D0C" w:rsidRPr="00D03D0C">
        <w:rPr>
          <w:rFonts w:ascii="Calibri" w:hAnsi="Calibri" w:cs="Arial"/>
          <w:i/>
          <w:iCs/>
          <w:sz w:val="28"/>
          <w:szCs w:val="28"/>
          <w:u w:val="single"/>
        </w:rPr>
        <w:t>any new members are marked accordingly</w:t>
      </w:r>
      <w:r w:rsidR="00BF1B92" w:rsidRPr="00D03D0C">
        <w:rPr>
          <w:rFonts w:ascii="Calibri" w:hAnsi="Calibri" w:cs="Arial"/>
          <w:i/>
          <w:iCs/>
          <w:sz w:val="28"/>
          <w:szCs w:val="28"/>
        </w:rPr>
        <w:t>)</w:t>
      </w:r>
    </w:p>
    <w:p w14:paraId="15400282" w14:textId="6BB1D5D2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1DA4C28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A120274" w14:textId="63B922B2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14E0EC8" w14:textId="04B17341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8D224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4B4DBA41" w14:textId="021B4138" w:rsidR="00897D70" w:rsidRPr="00897D70" w:rsidRDefault="00897D70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7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28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37E0E0F" w14:textId="77777777" w:rsidR="00897D70" w:rsidRPr="00897D70" w:rsidRDefault="00897D70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29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5uzJAIAAEs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A2CA180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7D3C8902">
                      <wp:simplePos x="0" y="0"/>
                      <wp:positionH relativeFrom="column">
                        <wp:posOffset>-614045</wp:posOffset>
                      </wp:positionH>
                      <wp:positionV relativeFrom="paragraph">
                        <wp:posOffset>-2679700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04999" id="_x0000_s1030" type="#_x0000_t202" style="position:absolute;margin-left:-48.35pt;margin-top:-211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6526D1" w:rsidRPr="008D5F5E" w14:paraId="495C7930" w14:textId="77777777" w:rsidTr="006526D1">
        <w:tc>
          <w:tcPr>
            <w:tcW w:w="5037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1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2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JSJQIAAEw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6526D1">
        <w:tc>
          <w:tcPr>
            <w:tcW w:w="5037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3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kUaJQIAAEw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4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J0JA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5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n0AJQ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6526D1">
        <w:tc>
          <w:tcPr>
            <w:tcW w:w="5037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6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7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38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6526D1">
        <w:tc>
          <w:tcPr>
            <w:tcW w:w="5037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38DE807C" w14:textId="77777777" w:rsidR="006526D1" w:rsidRDefault="006526D1" w:rsidP="006526D1">
      <w:pPr>
        <w:pStyle w:val="Default"/>
        <w:tabs>
          <w:tab w:val="left" w:pos="1134"/>
        </w:tabs>
        <w:rPr>
          <w:rFonts w:ascii="Arial Narrow" w:hAnsi="Arial Narrow" w:cs="Arial Narrow"/>
          <w:color w:val="auto"/>
          <w:sz w:val="22"/>
          <w:szCs w:val="22"/>
        </w:rPr>
      </w:pPr>
    </w:p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39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LIJgIAAE0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0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1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MlHJgIAAE0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2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3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xdNJwIAAE0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4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5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6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109914AB" w14:textId="1FFA9E65" w:rsidR="005A1002" w:rsidRDefault="005A1002" w:rsidP="005A1002">
      <w:pPr>
        <w:pStyle w:val="Default"/>
        <w:tabs>
          <w:tab w:val="left" w:pos="2235"/>
        </w:tabs>
        <w:ind w:right="-207"/>
      </w:pPr>
    </w:p>
    <w:p w14:paraId="36C4FF90" w14:textId="77B908F2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5A1002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lastRenderedPageBreak/>
        <w:t xml:space="preserve">The following were elected as </w:t>
      </w:r>
      <w:r w:rsidR="008D5F5E"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Parochial Church Council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8D5F5E" w:rsidRPr="008D5F5E" w14:paraId="59825950" w14:textId="77777777" w:rsidTr="008D5F5E">
        <w:trPr>
          <w:trHeight w:val="680"/>
        </w:trPr>
        <w:tc>
          <w:tcPr>
            <w:tcW w:w="4951" w:type="dxa"/>
          </w:tcPr>
          <w:p w14:paraId="3E8D1B0B" w14:textId="77777777" w:rsidR="000D4494" w:rsidRPr="000E334E" w:rsidRDefault="000D4494" w:rsidP="000D4494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0E334E">
              <w:rPr>
                <w:rFonts w:ascii="Calibri" w:hAnsi="Calibri" w:cs="Calibri"/>
                <w:i/>
                <w:sz w:val="22"/>
                <w:szCs w:val="22"/>
              </w:rPr>
              <w:t>Please tick any co-opted members</w:t>
            </w:r>
          </w:p>
          <w:p w14:paraId="465345C5" w14:textId="342FE18D" w:rsidR="008D5F5E" w:rsidRPr="008D5F5E" w:rsidRDefault="00552CBA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5952" behindDoc="0" locked="0" layoutInCell="1" allowOverlap="1" wp14:anchorId="0CE802DE" wp14:editId="112ADB6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21590" r="13970" b="2032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D6299A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E802DE" id="_x0000_s1047" type="#_x0000_t202" style="position:absolute;margin-left:200.45pt;margin-top:8.8pt;width:11.9pt;height:12.45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dLKgIAAFk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" strokeweight="2pt">
                      <v:textbox>
                        <w:txbxContent>
                          <w:p w14:paraId="73D6299A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3A86911" w14:textId="1CFB7213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A1D9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ED36420" w14:textId="77777777" w:rsidR="000D4494" w:rsidRDefault="000D449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50D3F" w14:textId="4CCE62F4" w:rsidR="008D5F5E" w:rsidRPr="008D5F5E" w:rsidRDefault="00552CBA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46976" behindDoc="0" locked="0" layoutInCell="1" allowOverlap="1" wp14:anchorId="3BC2C7A1" wp14:editId="3023144C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5875" r="13970" b="1651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4F329E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C2C7A1" id="_x0000_s1048" type="#_x0000_t202" style="position:absolute;margin-left:201.9pt;margin-top:8.35pt;width:11.9pt;height:12.45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DdhHg8qAgAAWQ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764F329E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2C9F9D6" w14:textId="727973D9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05837106" w14:textId="77777777" w:rsidTr="008D5F5E">
        <w:trPr>
          <w:trHeight w:val="680"/>
        </w:trPr>
        <w:tc>
          <w:tcPr>
            <w:tcW w:w="4951" w:type="dxa"/>
          </w:tcPr>
          <w:p w14:paraId="78A93258" w14:textId="7F1FE93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8000" behindDoc="0" locked="0" layoutInCell="1" allowOverlap="1" wp14:anchorId="3A71422E" wp14:editId="14D9B5CB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1270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EC8451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1422E" id="_x0000_s1049" type="#_x0000_t202" style="position:absolute;margin-left:200.45pt;margin-top:8.8pt;width:11.9pt;height:12.45pt;z-index: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MgezgE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12EC8451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DFD4379" w14:textId="7554037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481222D7" w14:textId="14867C45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49024" behindDoc="0" locked="0" layoutInCell="1" allowOverlap="1" wp14:anchorId="2604BE9F" wp14:editId="5842C4D8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2665D3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04BE9F" id="_x0000_s1050" type="#_x0000_t202" style="position:absolute;margin-left:201.9pt;margin-top:8.35pt;width:11.9pt;height:12.45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D0L2BA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192665D3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ACF808C" w14:textId="47390B7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5C6E74B9" w14:textId="77777777" w:rsidTr="008D5F5E">
        <w:trPr>
          <w:trHeight w:val="680"/>
        </w:trPr>
        <w:tc>
          <w:tcPr>
            <w:tcW w:w="4951" w:type="dxa"/>
          </w:tcPr>
          <w:p w14:paraId="1E93B7E4" w14:textId="5F3EE63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0048" behindDoc="0" locked="0" layoutInCell="1" allowOverlap="1" wp14:anchorId="1F11A06C" wp14:editId="2714AD0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472C91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11A06C" id="_x0000_s1051" type="#_x0000_t202" style="position:absolute;margin-left:200.45pt;margin-top:8.8pt;width:11.9pt;height:12.4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yIKgIAAFk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" strokeweight="2pt">
                      <v:textbox>
                        <w:txbxContent>
                          <w:p w14:paraId="02472C91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026EF6" w14:textId="3316C247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C6791A3" w14:textId="221C0D84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1072" behindDoc="0" locked="0" layoutInCell="1" allowOverlap="1" wp14:anchorId="02440DBB" wp14:editId="240655F3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E41938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440DBB" id="_x0000_s1052" type="#_x0000_t202" style="position:absolute;margin-left:201.9pt;margin-top:8.35pt;width:11.9pt;height:12.45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IoXZcwqAgAAWQ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3DE41938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C4ACB84" w14:textId="08DB7938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47D016C" w14:textId="77777777" w:rsidTr="008D5F5E">
        <w:trPr>
          <w:trHeight w:val="680"/>
        </w:trPr>
        <w:tc>
          <w:tcPr>
            <w:tcW w:w="4951" w:type="dxa"/>
          </w:tcPr>
          <w:p w14:paraId="1480BB18" w14:textId="45DCCBA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2096" behindDoc="0" locked="0" layoutInCell="1" allowOverlap="1" wp14:anchorId="07CF5EC8" wp14:editId="1A04D144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3E3BBA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F5EC8" id="_x0000_s1053" type="#_x0000_t202" style="position:absolute;margin-left:200.45pt;margin-top:8.8pt;width:11.9pt;height:12.4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CDh6B9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3F3E3BBA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96520D" w14:textId="4F6A1A1E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6D67765" w14:textId="16B9AABE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3120" behindDoc="0" locked="0" layoutInCell="1" allowOverlap="1" wp14:anchorId="3973D9B4" wp14:editId="766EE0F9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AC0017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73D9B4" id="_x0000_s1054" type="#_x0000_t202" style="position:absolute;margin-left:201.9pt;margin-top:8.35pt;width:11.9pt;height:12.4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72mA2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24AC0017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AF19C8" w14:textId="0EDB29B3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0728CEBB" w14:textId="77777777" w:rsidTr="008D5F5E">
        <w:trPr>
          <w:trHeight w:val="680"/>
        </w:trPr>
        <w:tc>
          <w:tcPr>
            <w:tcW w:w="4951" w:type="dxa"/>
          </w:tcPr>
          <w:p w14:paraId="1AAC5824" w14:textId="4E69266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144" behindDoc="0" locked="0" layoutInCell="1" allowOverlap="1" wp14:anchorId="2C739DF5" wp14:editId="263B5CF0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22225"/>
                      <wp:wrapNone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FDAFB8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739DF5" id="_x0000_s1055" type="#_x0000_t202" style="position:absolute;margin-left:200.45pt;margin-top:8.8pt;width:11.9pt;height:12.4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7Illv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21FDAFB8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0BE10A1" w14:textId="3478CAD0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7690C920" w14:textId="5CEFA9B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6A7F86CF" wp14:editId="6C9CF854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B6627D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7F86CF" id="_x0000_s1056" type="#_x0000_t202" style="position:absolute;margin-left:201.9pt;margin-top:8.35pt;width:11.9pt;height:12.4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5oQP9S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7FB6627D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B80CC42" w14:textId="3BB44C2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40126957" w14:textId="77777777" w:rsidTr="008D5F5E">
        <w:trPr>
          <w:trHeight w:val="680"/>
        </w:trPr>
        <w:tc>
          <w:tcPr>
            <w:tcW w:w="4951" w:type="dxa"/>
          </w:tcPr>
          <w:p w14:paraId="438F8BBD" w14:textId="73629BD9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6192" behindDoc="0" locked="0" layoutInCell="1" allowOverlap="1" wp14:anchorId="3963A5FD" wp14:editId="30602470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33602D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63A5FD" id="_x0000_s1057" type="#_x0000_t202" style="position:absolute;margin-left:200.45pt;margin-top:8.8pt;width:11.9pt;height:12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Ka7kz0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3833602D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4F0A727" w14:textId="1909663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4F4966AC" w14:textId="15451A90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3EE3BF3D" wp14:editId="0BBAB882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6601B5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E3BF3D" id="_x0000_s1058" type="#_x0000_t202" style="position:absolute;margin-left:201.9pt;margin-top:8.35pt;width:11.9pt;height:12.4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YvAp5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076601B5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F4B6B7" w14:textId="6B767D5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248E8FA7" w14:textId="77777777" w:rsidTr="000E334E">
        <w:trPr>
          <w:trHeight w:val="680"/>
        </w:trPr>
        <w:tc>
          <w:tcPr>
            <w:tcW w:w="4951" w:type="dxa"/>
          </w:tcPr>
          <w:p w14:paraId="1D6006CC" w14:textId="750E76EB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422C6951" wp14:editId="17C82A61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621A32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2C6951" id="_x0000_s1059" type="#_x0000_t202" style="position:absolute;margin-left:200.45pt;margin-top:8.8pt;width:11.9pt;height:12.4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nw9p3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41621A32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7F191EF" w14:textId="18A2AE29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9783EC9" w14:textId="1A5ECF7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D12051" wp14:editId="6C79DEA2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8B0516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D12051" id="_x0000_s1060" type="#_x0000_t202" style="position:absolute;margin-left:201.9pt;margin-top:8.35pt;width:11.9pt;height:12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W/J0Ni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218B0516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0D915D" w14:textId="21C3B153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1296941" w14:textId="77777777" w:rsidTr="000E334E">
        <w:trPr>
          <w:trHeight w:val="680"/>
        </w:trPr>
        <w:tc>
          <w:tcPr>
            <w:tcW w:w="4951" w:type="dxa"/>
          </w:tcPr>
          <w:p w14:paraId="0C29BEAE" w14:textId="70F72FB3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DD19FBD" wp14:editId="483D4119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22225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FEB679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D19FBD" id="_x0000_s1061" type="#_x0000_t202" style="position:absolute;margin-left:200.45pt;margin-top:8.8pt;width:11.9pt;height:12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BvN6P4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06FEB679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884D7DA" w14:textId="3400297F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B599A57" w14:textId="50AE54B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2DE9E71C" wp14:editId="47F9AEA9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F0CA84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E9E71C" id="_x0000_s1062" type="#_x0000_t202" style="position:absolute;margin-left:201.9pt;margin-top:8.35pt;width:11.9pt;height:12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Jcpxui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5BF0CA84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782D4C6" w14:textId="5BD1FC2A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BCC28E2" w14:textId="77777777" w:rsidTr="000E334E">
        <w:trPr>
          <w:trHeight w:val="680"/>
        </w:trPr>
        <w:tc>
          <w:tcPr>
            <w:tcW w:w="4951" w:type="dxa"/>
          </w:tcPr>
          <w:p w14:paraId="7CB7945D" w14:textId="2F61A529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153E1A9" wp14:editId="086F42C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6FDC2D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53E1A9" id="_x0000_s1063" type="#_x0000_t202" style="position:absolute;margin-left:200.45pt;margin-top:8.8pt;width:11.9pt;height:12.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CYdoZf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786FDC2D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C3A501" w14:textId="0544B55F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19DDC85" w14:textId="4AF6291A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A04C4A0" wp14:editId="1142CE6F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801A7A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04C4A0" id="_x0000_s1064" type="#_x0000_t202" style="position:absolute;margin-left:201.9pt;margin-top:8.35pt;width:11.9pt;height:12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gK0YU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25801A7A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021CD42" w14:textId="2197E8F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4DE00C31" w14:textId="77777777" w:rsidTr="000E334E">
        <w:trPr>
          <w:trHeight w:val="680"/>
        </w:trPr>
        <w:tc>
          <w:tcPr>
            <w:tcW w:w="4951" w:type="dxa"/>
          </w:tcPr>
          <w:p w14:paraId="024919A8" w14:textId="5CA98775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73F7D263" wp14:editId="2E99C865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52274F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F7D263" id="_x0000_s1065" type="#_x0000_t202" style="position:absolute;margin-left:200.45pt;margin-top:8.8pt;width:11.9pt;height:12.4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g039N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7B52274F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969F44F" w14:textId="37EEB4E2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0CE4FF9" w14:textId="4BFCCC6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054F2860" wp14:editId="785E129B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2AC252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F2860" id="_x0000_s1066" type="#_x0000_t202" style="position:absolute;margin-left:201.9pt;margin-top:8.35pt;width:11.9pt;height:12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DqiCdO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372AC252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5DEC2B3" w14:textId="2D0B325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7F2E9C64" w14:textId="77777777" w:rsidTr="000E334E">
        <w:trPr>
          <w:trHeight w:val="680"/>
        </w:trPr>
        <w:tc>
          <w:tcPr>
            <w:tcW w:w="4951" w:type="dxa"/>
          </w:tcPr>
          <w:p w14:paraId="27409DDC" w14:textId="0F29199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CCA53E" wp14:editId="274B4F2C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1270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D53739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CCA53E" id="_x0000_s1067" type="#_x0000_t202" style="position:absolute;margin-left:200.45pt;margin-top:8.8pt;width:11.9pt;height:12.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7uGKwIAAFg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Kq3u4YrAgAAWA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4BD53739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4F4C448" w14:textId="5B9E24DB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D1AE34F" w14:textId="6DB2AAE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6DEC2877" wp14:editId="5CFCEA3A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7CFB9E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EC2877" id="_x0000_s1068" type="#_x0000_t202" style="position:absolute;margin-left:201.9pt;margin-top:8.35pt;width:11.9pt;height:12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JSwIsIqAgAAWA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1D7CFB9E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8F2FEE" w14:textId="02345771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77B2F955" w14:textId="77777777" w:rsidTr="000E334E">
        <w:trPr>
          <w:trHeight w:val="680"/>
        </w:trPr>
        <w:tc>
          <w:tcPr>
            <w:tcW w:w="4951" w:type="dxa"/>
          </w:tcPr>
          <w:p w14:paraId="3A32ADDA" w14:textId="4F543554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17D9617B" wp14:editId="310CB3A3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A4B890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D9617B" id="_x0000_s1069" type="#_x0000_t202" style="position:absolute;margin-left:200.45pt;margin-top:8.8pt;width:11.9pt;height:12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rz/LM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11A4B890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544520C" w14:textId="5CF8CED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90C65A2" w14:textId="0029163A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97D7617" wp14:editId="346ACC36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2F7935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7D7617" id="_x0000_s1070" type="#_x0000_t202" style="position:absolute;margin-left:201.9pt;margin-top:8.35pt;width:11.9pt;height:12.4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lyNKwIAAFg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BX/lyN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4E2F7935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BA3D870" w14:textId="5023A316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25E9CE62" w14:textId="10670FB9" w:rsidR="006526D1" w:rsidRPr="00897D70" w:rsidRDefault="008D5F5E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t xml:space="preserve"> </w:t>
      </w:r>
    </w:p>
    <w:p w14:paraId="159F4E49" w14:textId="77777777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r>
                              <w:t>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71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included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64BBCBF" w14:textId="0C9A329E" w:rsidR="00380009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return a copy of this completed form </w:t>
      </w:r>
      <w:r w:rsidR="00380009" w:rsidRPr="003A1D95">
        <w:rPr>
          <w:rFonts w:ascii="Calibri" w:hAnsi="Calibri" w:cs="Calibri"/>
          <w:b/>
          <w:sz w:val="28"/>
          <w:szCs w:val="28"/>
        </w:rPr>
        <w:t xml:space="preserve">as soon as possible and no later than the deadline of </w:t>
      </w:r>
      <w:r w:rsidR="008A3F82">
        <w:rPr>
          <w:rFonts w:ascii="Calibri" w:hAnsi="Calibri" w:cs="Calibri"/>
          <w:b/>
          <w:sz w:val="28"/>
          <w:szCs w:val="28"/>
          <w:u w:val="single"/>
        </w:rPr>
        <w:t>2</w:t>
      </w:r>
      <w:r w:rsidR="00380009" w:rsidRPr="0012175B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="008A3F82">
        <w:rPr>
          <w:rFonts w:ascii="Calibri" w:hAnsi="Calibri" w:cs="Calibri"/>
          <w:b/>
          <w:sz w:val="28"/>
          <w:szCs w:val="28"/>
          <w:u w:val="single"/>
        </w:rPr>
        <w:t>Aug</w:t>
      </w:r>
      <w:r w:rsidR="00380009" w:rsidRPr="0012175B">
        <w:rPr>
          <w:rFonts w:ascii="Calibri" w:hAnsi="Calibri" w:cs="Calibri"/>
          <w:b/>
          <w:sz w:val="28"/>
          <w:szCs w:val="28"/>
          <w:u w:val="single"/>
        </w:rPr>
        <w:t xml:space="preserve"> 202</w:t>
      </w:r>
      <w:r w:rsidR="005A1002">
        <w:rPr>
          <w:rFonts w:ascii="Calibri" w:hAnsi="Calibri" w:cs="Calibri"/>
          <w:b/>
          <w:sz w:val="28"/>
          <w:szCs w:val="28"/>
          <w:u w:val="single"/>
        </w:rPr>
        <w:t>1</w:t>
      </w:r>
      <w:r w:rsidR="00380009">
        <w:rPr>
          <w:rFonts w:ascii="Calibri" w:hAnsi="Calibri" w:cs="Calibri"/>
          <w:b/>
          <w:sz w:val="28"/>
          <w:szCs w:val="28"/>
        </w:rPr>
        <w:t xml:space="preserve"> </w:t>
      </w:r>
      <w:r w:rsidRPr="003A1D95">
        <w:rPr>
          <w:rFonts w:ascii="Calibri" w:hAnsi="Calibri" w:cs="Calibri"/>
          <w:b/>
          <w:sz w:val="28"/>
          <w:szCs w:val="28"/>
        </w:rPr>
        <w:t>to</w:t>
      </w:r>
      <w:r w:rsidR="00380009">
        <w:rPr>
          <w:rFonts w:ascii="Calibri" w:hAnsi="Calibri" w:cs="Calibri"/>
          <w:b/>
          <w:sz w:val="28"/>
          <w:szCs w:val="28"/>
        </w:rPr>
        <w:t>:</w:t>
      </w:r>
    </w:p>
    <w:p w14:paraId="2255D94F" w14:textId="5CEAC9C7" w:rsidR="006526D1" w:rsidRPr="003A1D95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>Enquiries, Church House Derby, Full Street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, Derby, DE1 3DR </w:t>
      </w:r>
      <w:r w:rsidR="003A1D95" w:rsidRPr="006C052F">
        <w:rPr>
          <w:rFonts w:ascii="Calibri" w:hAnsi="Calibri" w:cs="Calibri"/>
          <w:b/>
          <w:i/>
          <w:iCs/>
          <w:sz w:val="28"/>
          <w:szCs w:val="28"/>
        </w:rPr>
        <w:t>or email to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  <w:hyperlink r:id="rId12" w:history="1">
        <w:r w:rsidR="003A1D95" w:rsidRPr="003A1D9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</w:p>
    <w:p w14:paraId="527E70A2" w14:textId="77777777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57B3D4E3" w14:textId="068FE32A" w:rsidR="003A1D95" w:rsidRPr="003A1D95" w:rsidRDefault="003A1D95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note a Diocese of Derby GDPR form must be completed </w:t>
      </w:r>
      <w:r w:rsidR="0054577A">
        <w:rPr>
          <w:rFonts w:ascii="Calibri" w:hAnsi="Calibri" w:cs="Calibri"/>
          <w:b/>
          <w:sz w:val="28"/>
          <w:szCs w:val="28"/>
        </w:rPr>
        <w:t xml:space="preserve">by </w:t>
      </w:r>
      <w:r w:rsidR="0054577A" w:rsidRPr="0012175B">
        <w:rPr>
          <w:rFonts w:ascii="Calibri" w:hAnsi="Calibri" w:cs="Calibri"/>
          <w:b/>
          <w:sz w:val="28"/>
          <w:szCs w:val="28"/>
        </w:rPr>
        <w:t xml:space="preserve">every </w:t>
      </w:r>
      <w:r w:rsidR="0054577A" w:rsidRPr="0012175B">
        <w:rPr>
          <w:rFonts w:ascii="Calibri" w:hAnsi="Calibri" w:cs="Calibri"/>
          <w:b/>
          <w:sz w:val="28"/>
          <w:szCs w:val="28"/>
          <w:u w:val="single"/>
        </w:rPr>
        <w:t>new</w:t>
      </w:r>
      <w:r w:rsidR="0054577A" w:rsidRPr="003A1D95">
        <w:rPr>
          <w:rFonts w:ascii="Calibri" w:hAnsi="Calibri" w:cs="Calibri"/>
          <w:b/>
          <w:sz w:val="28"/>
          <w:szCs w:val="28"/>
        </w:rPr>
        <w:t xml:space="preserve"> </w:t>
      </w:r>
      <w:r w:rsidR="0054577A">
        <w:rPr>
          <w:rFonts w:ascii="Calibri" w:hAnsi="Calibri" w:cs="Calibri"/>
          <w:b/>
          <w:sz w:val="28"/>
          <w:szCs w:val="28"/>
        </w:rPr>
        <w:t>elected</w:t>
      </w:r>
      <w:r w:rsidR="0054577A" w:rsidRPr="003A1D95">
        <w:rPr>
          <w:rFonts w:ascii="Calibri" w:hAnsi="Calibri" w:cs="Calibri"/>
          <w:b/>
          <w:sz w:val="28"/>
          <w:szCs w:val="28"/>
        </w:rPr>
        <w:t xml:space="preserve"> member</w:t>
      </w:r>
      <w:r w:rsidR="00A362B3">
        <w:rPr>
          <w:rFonts w:ascii="Calibri" w:hAnsi="Calibri" w:cs="Calibri"/>
          <w:b/>
          <w:sz w:val="22"/>
          <w:szCs w:val="22"/>
        </w:rPr>
        <w:t xml:space="preserve"> </w:t>
      </w:r>
      <w:r w:rsidR="00A362B3" w:rsidRPr="000F2882">
        <w:rPr>
          <w:rFonts w:ascii="Calibri" w:hAnsi="Calibri" w:cs="Calibri"/>
          <w:b/>
          <w:sz w:val="28"/>
          <w:szCs w:val="28"/>
          <w:u w:val="single"/>
        </w:rPr>
        <w:t>or</w:t>
      </w:r>
      <w:r w:rsidR="00A362B3">
        <w:rPr>
          <w:rFonts w:ascii="Calibri" w:hAnsi="Calibri" w:cs="Calibri"/>
          <w:b/>
          <w:sz w:val="28"/>
          <w:szCs w:val="28"/>
        </w:rPr>
        <w:t xml:space="preserve"> any members whose details have changed since th</w:t>
      </w:r>
      <w:r w:rsidR="00A30E4B">
        <w:rPr>
          <w:rFonts w:ascii="Calibri" w:hAnsi="Calibri" w:cs="Calibri"/>
          <w:b/>
          <w:sz w:val="28"/>
          <w:szCs w:val="28"/>
        </w:rPr>
        <w:t>eir election</w:t>
      </w:r>
      <w:r w:rsidR="00C5135C" w:rsidRPr="003A1D95">
        <w:rPr>
          <w:rFonts w:ascii="Calibri" w:hAnsi="Calibri" w:cs="Calibri"/>
          <w:b/>
          <w:sz w:val="22"/>
          <w:szCs w:val="22"/>
        </w:rPr>
        <w:t>*</w:t>
      </w:r>
      <w:r w:rsidR="00C5135C">
        <w:rPr>
          <w:rFonts w:ascii="Calibri" w:hAnsi="Calibri" w:cs="Calibri"/>
          <w:b/>
          <w:sz w:val="22"/>
          <w:szCs w:val="22"/>
        </w:rPr>
        <w:t>.</w:t>
      </w:r>
    </w:p>
    <w:p w14:paraId="3B8C3EB9" w14:textId="77777777" w:rsidR="000E334E" w:rsidRDefault="000E334E" w:rsidP="003A1D95">
      <w:pPr>
        <w:rPr>
          <w:rFonts w:ascii="Calibri" w:hAnsi="Calibri" w:cs="Calibri"/>
          <w:b/>
          <w:sz w:val="22"/>
          <w:szCs w:val="22"/>
        </w:rPr>
      </w:pPr>
    </w:p>
    <w:p w14:paraId="0E4F226A" w14:textId="77777777" w:rsidR="003A1D95" w:rsidRPr="003A1D95" w:rsidRDefault="003A1D95" w:rsidP="003A1D95">
      <w:pPr>
        <w:rPr>
          <w:rFonts w:ascii="Calibri" w:hAnsi="Calibri" w:cs="Calibri"/>
          <w:b/>
          <w:sz w:val="22"/>
          <w:szCs w:val="22"/>
        </w:rPr>
      </w:pPr>
      <w:r w:rsidRPr="003A1D95">
        <w:rPr>
          <w:rFonts w:ascii="Calibri" w:hAnsi="Calibri" w:cs="Calibri"/>
          <w:b/>
          <w:sz w:val="22"/>
          <w:szCs w:val="22"/>
        </w:rPr>
        <w:t xml:space="preserve">* GDPR forms are not </w:t>
      </w:r>
      <w:r w:rsidR="000D4494">
        <w:rPr>
          <w:rFonts w:ascii="Calibri" w:hAnsi="Calibri" w:cs="Calibri"/>
          <w:b/>
          <w:sz w:val="22"/>
          <w:szCs w:val="22"/>
        </w:rPr>
        <w:t>needed by the Diocese of Derby</w:t>
      </w:r>
      <w:r w:rsidRPr="003A1D95">
        <w:rPr>
          <w:rFonts w:ascii="Calibri" w:hAnsi="Calibri" w:cs="Calibri"/>
          <w:b/>
          <w:sz w:val="22"/>
          <w:szCs w:val="22"/>
        </w:rPr>
        <w:t xml:space="preserve"> for Lay members of the PCC. </w:t>
      </w:r>
    </w:p>
    <w:sectPr w:rsidR="003A1D95" w:rsidRPr="003A1D95" w:rsidSect="005A1002">
      <w:footerReference w:type="default" r:id="rId13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53591" w14:textId="77777777" w:rsidR="0075463B" w:rsidRDefault="0075463B">
      <w:r>
        <w:separator/>
      </w:r>
    </w:p>
  </w:endnote>
  <w:endnote w:type="continuationSeparator" w:id="0">
    <w:p w14:paraId="65FA1FED" w14:textId="77777777" w:rsidR="0075463B" w:rsidRDefault="00754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3FE9ED2B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5A1002">
              <w:rPr>
                <w:rFonts w:ascii="Calibri" w:hAnsi="Calibri" w:cs="Calibri"/>
                <w:color w:val="80808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from: www.derby.anglican.org/en/church-admin/resources-for-secretaries.html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9AEFA" w14:textId="77777777" w:rsidR="0075463B" w:rsidRDefault="0075463B">
      <w:r>
        <w:separator/>
      </w:r>
    </w:p>
  </w:footnote>
  <w:footnote w:type="continuationSeparator" w:id="0">
    <w:p w14:paraId="7037F560" w14:textId="77777777" w:rsidR="0075463B" w:rsidRDefault="007546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B204E"/>
    <w:rsid w:val="000D4494"/>
    <w:rsid w:val="000E334E"/>
    <w:rsid w:val="000F2882"/>
    <w:rsid w:val="000F6721"/>
    <w:rsid w:val="0012175B"/>
    <w:rsid w:val="0012729F"/>
    <w:rsid w:val="00130DD7"/>
    <w:rsid w:val="00147BFC"/>
    <w:rsid w:val="001D372F"/>
    <w:rsid w:val="001E36C1"/>
    <w:rsid w:val="00223A36"/>
    <w:rsid w:val="0028289B"/>
    <w:rsid w:val="00293E8F"/>
    <w:rsid w:val="00307655"/>
    <w:rsid w:val="00344B6F"/>
    <w:rsid w:val="00357F80"/>
    <w:rsid w:val="00380009"/>
    <w:rsid w:val="003A1D95"/>
    <w:rsid w:val="003B6C53"/>
    <w:rsid w:val="00403BE4"/>
    <w:rsid w:val="004726D9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526D1"/>
    <w:rsid w:val="00661ABD"/>
    <w:rsid w:val="006B1913"/>
    <w:rsid w:val="006C052F"/>
    <w:rsid w:val="00726225"/>
    <w:rsid w:val="00745DDE"/>
    <w:rsid w:val="0075463B"/>
    <w:rsid w:val="00897D70"/>
    <w:rsid w:val="008A3F82"/>
    <w:rsid w:val="008D5F5E"/>
    <w:rsid w:val="00906158"/>
    <w:rsid w:val="00932801"/>
    <w:rsid w:val="00943C73"/>
    <w:rsid w:val="009626DD"/>
    <w:rsid w:val="00A30E4B"/>
    <w:rsid w:val="00A362B3"/>
    <w:rsid w:val="00A87769"/>
    <w:rsid w:val="00AC16E4"/>
    <w:rsid w:val="00AC50F8"/>
    <w:rsid w:val="00B40911"/>
    <w:rsid w:val="00B71217"/>
    <w:rsid w:val="00BC6D37"/>
    <w:rsid w:val="00BD68EE"/>
    <w:rsid w:val="00BE1CF3"/>
    <w:rsid w:val="00BF1B92"/>
    <w:rsid w:val="00BF3005"/>
    <w:rsid w:val="00C01F07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23F0"/>
    <w:rsid w:val="00F61BE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nquiries@derby.anglica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3601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Sian Kellogg</cp:lastModifiedBy>
  <cp:revision>4</cp:revision>
  <cp:lastPrinted>2020-01-30T09:27:00Z</cp:lastPrinted>
  <dcterms:created xsi:type="dcterms:W3CDTF">2021-04-21T16:20:00Z</dcterms:created>
  <dcterms:modified xsi:type="dcterms:W3CDTF">2021-06-2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